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6BCC6D" w14:textId="08F74017" w:rsidR="007B6F8E" w:rsidRDefault="002A254D">
      <w:r w:rsidRPr="002A254D">
        <w:drawing>
          <wp:inline distT="0" distB="0" distL="0" distR="0" wp14:anchorId="10626E3A" wp14:editId="2B2B5F91">
            <wp:extent cx="1981302" cy="209561"/>
            <wp:effectExtent l="0" t="0" r="0" b="0"/>
            <wp:docPr id="3100539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05390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05DEC" w14:textId="1A6BBFB6" w:rsidR="002A254D" w:rsidRDefault="002A254D">
      <w:r w:rsidRPr="002A254D">
        <w:drawing>
          <wp:inline distT="0" distB="0" distL="0" distR="0" wp14:anchorId="32A6631D" wp14:editId="343519A4">
            <wp:extent cx="1987652" cy="209561"/>
            <wp:effectExtent l="0" t="0" r="0" b="0"/>
            <wp:docPr id="17241947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19476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83725" w14:textId="343CC01D" w:rsidR="00705A3E" w:rsidRDefault="00705A3E">
      <w:r w:rsidRPr="00705A3E">
        <w:drawing>
          <wp:inline distT="0" distB="0" distL="0" distR="0" wp14:anchorId="19A2EBEF" wp14:editId="1A41E9AC">
            <wp:extent cx="1981302" cy="254013"/>
            <wp:effectExtent l="0" t="0" r="0" b="0"/>
            <wp:docPr id="13236257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62572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81302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40609" w14:textId="622CAA1A" w:rsidR="00705A3E" w:rsidRDefault="00705A3E">
      <w:r w:rsidRPr="00705A3E">
        <w:drawing>
          <wp:inline distT="0" distB="0" distL="0" distR="0" wp14:anchorId="66869211" wp14:editId="539E8239">
            <wp:extent cx="1968601" cy="190510"/>
            <wp:effectExtent l="0" t="0" r="0" b="0"/>
            <wp:docPr id="16857105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71052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19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FF772" w14:textId="286EBA82" w:rsidR="00705A3E" w:rsidRDefault="00705A3E">
      <w:r w:rsidRPr="00705A3E">
        <w:drawing>
          <wp:inline distT="0" distB="0" distL="0" distR="0" wp14:anchorId="3AF5D442" wp14:editId="03DCC950">
            <wp:extent cx="1987652" cy="196860"/>
            <wp:effectExtent l="0" t="0" r="0" b="0"/>
            <wp:docPr id="15763375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33752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B8C09" w14:textId="77777777" w:rsidR="00F20FEE" w:rsidRDefault="00F20FEE" w:rsidP="00F20FEE">
      <w:r w:rsidRPr="006114DA">
        <w:rPr>
          <w:noProof/>
        </w:rPr>
        <w:drawing>
          <wp:inline distT="0" distB="0" distL="0" distR="0" wp14:anchorId="6F39A23E" wp14:editId="11122614">
            <wp:extent cx="2387723" cy="463574"/>
            <wp:effectExtent l="0" t="0" r="0" b="0"/>
            <wp:docPr id="8074378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43782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87723" cy="463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816E7" w14:textId="77777777" w:rsidR="00F20FEE" w:rsidRDefault="00F20FEE" w:rsidP="00F20FEE">
      <w:r w:rsidRPr="006114DA">
        <w:rPr>
          <w:noProof/>
        </w:rPr>
        <w:drawing>
          <wp:inline distT="0" distB="0" distL="0" distR="0" wp14:anchorId="004B82FE" wp14:editId="6BED06D0">
            <wp:extent cx="2368672" cy="254013"/>
            <wp:effectExtent l="0" t="0" r="0" b="0"/>
            <wp:docPr id="481771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77165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68672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36964" w14:textId="77777777" w:rsidR="00F20FEE" w:rsidRDefault="00F20FEE" w:rsidP="00F20FEE">
      <w:r w:rsidRPr="006114DA">
        <w:rPr>
          <w:noProof/>
        </w:rPr>
        <w:drawing>
          <wp:inline distT="0" distB="0" distL="0" distR="0" wp14:anchorId="7F2B50C5" wp14:editId="3BC6A3DB">
            <wp:extent cx="2368672" cy="266714"/>
            <wp:effectExtent l="0" t="0" r="0" b="0"/>
            <wp:docPr id="7691718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17185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68672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F1A7D" w14:textId="77777777" w:rsidR="00F20FEE" w:rsidRDefault="00F20FEE" w:rsidP="00F20FEE">
      <w:r w:rsidRPr="00A638CE">
        <w:drawing>
          <wp:inline distT="0" distB="0" distL="0" distR="0" wp14:anchorId="4E88E000" wp14:editId="740638DD">
            <wp:extent cx="2635385" cy="330217"/>
            <wp:effectExtent l="0" t="0" r="0" b="0"/>
            <wp:docPr id="2447936" name="Picture 1" descr="A black rectangle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936" name="Picture 1" descr="A black rectangle with a white backgroun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35385" cy="33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7FC4F" w14:textId="77777777" w:rsidR="00F20FEE" w:rsidRDefault="00F20FEE" w:rsidP="00F20FEE">
      <w:r w:rsidRPr="00B40FD3">
        <w:rPr>
          <w:noProof/>
        </w:rPr>
        <w:drawing>
          <wp:inline distT="0" distB="0" distL="0" distR="0" wp14:anchorId="2DC06076" wp14:editId="4841512E">
            <wp:extent cx="2349500" cy="330200"/>
            <wp:effectExtent l="0" t="0" r="0" b="0"/>
            <wp:docPr id="468639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63940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50974" cy="330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746CE" w14:textId="77777777" w:rsidR="00F20FEE" w:rsidRDefault="00F20FEE" w:rsidP="00F20FEE"/>
    <w:p w14:paraId="05141A17" w14:textId="77777777" w:rsidR="00F20FEE" w:rsidRDefault="00F20FEE" w:rsidP="00F20FEE">
      <w:r w:rsidRPr="00613770">
        <w:rPr>
          <w:noProof/>
        </w:rPr>
        <w:drawing>
          <wp:inline distT="0" distB="0" distL="0" distR="0" wp14:anchorId="0CD4220A" wp14:editId="412A8252">
            <wp:extent cx="2375022" cy="584230"/>
            <wp:effectExtent l="0" t="0" r="6350" b="6350"/>
            <wp:docPr id="267593729" name="Picture 1" descr="A black and white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593729" name="Picture 1" descr="A black and white sign with black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75022" cy="58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0640A" w14:textId="77777777" w:rsidR="00705A3E" w:rsidRDefault="00705A3E"/>
    <w:sectPr w:rsidR="00705A3E">
      <w:footerReference w:type="even" r:id="rId17"/>
      <w:footerReference w:type="defaul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990A45" w14:textId="77777777" w:rsidR="00270F57" w:rsidRDefault="00270F57" w:rsidP="002A254D">
      <w:pPr>
        <w:spacing w:after="0" w:line="240" w:lineRule="auto"/>
      </w:pPr>
      <w:r>
        <w:separator/>
      </w:r>
    </w:p>
  </w:endnote>
  <w:endnote w:type="continuationSeparator" w:id="0">
    <w:p w14:paraId="0BFC7A57" w14:textId="77777777" w:rsidR="00270F57" w:rsidRDefault="00270F57" w:rsidP="002A25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DEE427" w14:textId="7EBDF960" w:rsidR="002A254D" w:rsidRDefault="002A254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914E078" wp14:editId="117DA435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576521695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48A9497" w14:textId="13734C8F" w:rsidR="002A254D" w:rsidRPr="002A254D" w:rsidRDefault="002A254D" w:rsidP="002A254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2A254D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914E07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448A9497" w14:textId="13734C8F" w:rsidR="002A254D" w:rsidRPr="002A254D" w:rsidRDefault="002A254D" w:rsidP="002A254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2A254D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5F7A7E" w14:textId="5B6F72F7" w:rsidR="002A254D" w:rsidRDefault="002A254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D9A658A" wp14:editId="517E8A53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974458286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AE028F" w14:textId="64A4FE7D" w:rsidR="002A254D" w:rsidRPr="002A254D" w:rsidRDefault="002A254D" w:rsidP="002A254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2A254D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D9A658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2EAE028F" w14:textId="64A4FE7D" w:rsidR="002A254D" w:rsidRPr="002A254D" w:rsidRDefault="002A254D" w:rsidP="002A254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2A254D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482EDE" w14:textId="3EC3D12F" w:rsidR="002A254D" w:rsidRDefault="002A254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93CDFEC" wp14:editId="02E71A8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618091826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FB9AF6" w14:textId="7B7490A0" w:rsidR="002A254D" w:rsidRPr="002A254D" w:rsidRDefault="002A254D" w:rsidP="002A254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2A254D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93CDFE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1CFB9AF6" w14:textId="7B7490A0" w:rsidR="002A254D" w:rsidRPr="002A254D" w:rsidRDefault="002A254D" w:rsidP="002A254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2A254D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3ED6E4" w14:textId="77777777" w:rsidR="00270F57" w:rsidRDefault="00270F57" w:rsidP="002A254D">
      <w:pPr>
        <w:spacing w:after="0" w:line="240" w:lineRule="auto"/>
      </w:pPr>
      <w:r>
        <w:separator/>
      </w:r>
    </w:p>
  </w:footnote>
  <w:footnote w:type="continuationSeparator" w:id="0">
    <w:p w14:paraId="731ECEB5" w14:textId="77777777" w:rsidR="00270F57" w:rsidRDefault="00270F57" w:rsidP="002A254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MzezNDGxNDY3N7dU0lEKTi0uzszPAykwrAUAVOvQJywAAAA="/>
  </w:docVars>
  <w:rsids>
    <w:rsidRoot w:val="008D1567"/>
    <w:rsid w:val="000A658C"/>
    <w:rsid w:val="00270F57"/>
    <w:rsid w:val="002A254D"/>
    <w:rsid w:val="00415E7A"/>
    <w:rsid w:val="00482F8F"/>
    <w:rsid w:val="006D294B"/>
    <w:rsid w:val="00705A3E"/>
    <w:rsid w:val="007B6F8E"/>
    <w:rsid w:val="008D1567"/>
    <w:rsid w:val="008D1D5C"/>
    <w:rsid w:val="00AF3768"/>
    <w:rsid w:val="00D405BA"/>
    <w:rsid w:val="00DB37FC"/>
    <w:rsid w:val="00DD3A83"/>
    <w:rsid w:val="00F20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FE15DE"/>
  <w15:chartTrackingRefBased/>
  <w15:docId w15:val="{DFDFB43D-D18B-4D23-A0D2-25F0E9727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D15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D15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15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5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15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D15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D15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15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15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15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D15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15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D15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15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D15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D15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15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15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D15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15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15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D15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D15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D15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D15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D15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15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15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D1567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2A25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25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2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0</Words>
  <Characters>0</Characters>
  <Application>Microsoft Office Word</Application>
  <DocSecurity>0</DocSecurity>
  <Lines>12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3</cp:revision>
  <dcterms:created xsi:type="dcterms:W3CDTF">2024-07-10T06:48:00Z</dcterms:created>
  <dcterms:modified xsi:type="dcterms:W3CDTF">2024-07-10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d93cd911a87375518fe068f9f744678daf928f04b5a74e85d9da2ad99804af</vt:lpwstr>
  </property>
  <property fmtid="{D5CDD505-2E9C-101B-9397-08002B2CF9AE}" pid="3" name="ClassificationContentMarkingFooterShapeIds">
    <vt:lpwstr>60721f32,225d05df,3a150dae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